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60FCA" w14:textId="77777777" w:rsidR="006F1DFB" w:rsidRPr="008526F5" w:rsidRDefault="006F1DFB" w:rsidP="006F1DFB">
      <w:pPr>
        <w:jc w:val="center"/>
        <w:rPr>
          <w:rFonts w:asciiTheme="minorHAnsi" w:hAnsiTheme="minorHAnsi" w:cstheme="minorHAnsi"/>
          <w:b/>
          <w:u w:val="single"/>
        </w:rPr>
      </w:pPr>
      <w:r w:rsidRPr="008526F5">
        <w:rPr>
          <w:rFonts w:asciiTheme="minorHAnsi" w:hAnsiTheme="minorHAnsi" w:cstheme="minorHAnsi"/>
          <w:b/>
          <w:u w:val="single"/>
        </w:rPr>
        <w:t>OWNERSHIP DISCLOSURE</w:t>
      </w:r>
    </w:p>
    <w:p w14:paraId="3358AF72" w14:textId="77777777" w:rsidR="006F1DFB" w:rsidRPr="008526F5" w:rsidRDefault="006F1DFB" w:rsidP="006F1DFB">
      <w:pPr>
        <w:rPr>
          <w:rFonts w:asciiTheme="minorHAnsi" w:hAnsiTheme="minorHAnsi" w:cstheme="minorHAnsi"/>
        </w:rPr>
      </w:pPr>
    </w:p>
    <w:p w14:paraId="6C4F7404" w14:textId="56AF8907" w:rsidR="006F1DFB" w:rsidRPr="008526F5" w:rsidRDefault="006F1DFB" w:rsidP="006F1DFB">
      <w:pPr>
        <w:rPr>
          <w:rFonts w:asciiTheme="minorHAnsi" w:hAnsiTheme="minorHAnsi" w:cstheme="minorHAnsi"/>
        </w:rPr>
      </w:pPr>
      <w:r w:rsidRPr="008526F5">
        <w:rPr>
          <w:rFonts w:asciiTheme="minorHAnsi" w:hAnsiTheme="minorHAnsi" w:cstheme="minorHAnsi"/>
        </w:rPr>
        <w:t>Due to concerns that there may be a conflict of interest when a physician refers a patient to a health care facility in which the physician has a financial interest</w:t>
      </w:r>
      <w:r w:rsidR="00B66B0A" w:rsidRPr="008526F5">
        <w:rPr>
          <w:rFonts w:asciiTheme="minorHAnsi" w:hAnsiTheme="minorHAnsi" w:cstheme="minorHAnsi"/>
        </w:rPr>
        <w:t xml:space="preserve">. CMS regulations </w:t>
      </w:r>
      <w:proofErr w:type="gramStart"/>
      <w:r w:rsidR="00B66B0A" w:rsidRPr="008526F5">
        <w:rPr>
          <w:rFonts w:asciiTheme="minorHAnsi" w:hAnsiTheme="minorHAnsi" w:cstheme="minorHAnsi"/>
        </w:rPr>
        <w:t>states</w:t>
      </w:r>
      <w:proofErr w:type="gramEnd"/>
      <w:r w:rsidR="00B66B0A" w:rsidRPr="008526F5">
        <w:rPr>
          <w:rFonts w:asciiTheme="minorHAnsi" w:hAnsiTheme="minorHAnsi" w:cstheme="minorHAnsi"/>
        </w:rPr>
        <w:t xml:space="preserve"> that an ASC must inform patie</w:t>
      </w:r>
      <w:r w:rsidR="0070043A" w:rsidRPr="008526F5">
        <w:rPr>
          <w:rFonts w:asciiTheme="minorHAnsi" w:hAnsiTheme="minorHAnsi" w:cstheme="minorHAnsi"/>
        </w:rPr>
        <w:t xml:space="preserve">nts if their physician has ownership stake within a facility. </w:t>
      </w:r>
      <w:r w:rsidRPr="008526F5">
        <w:rPr>
          <w:rFonts w:asciiTheme="minorHAnsi" w:hAnsiTheme="minorHAnsi" w:cstheme="minorHAnsi"/>
        </w:rPr>
        <w:t xml:space="preserve">This disclosure </w:t>
      </w:r>
      <w:r w:rsidR="00EC396B" w:rsidRPr="008526F5">
        <w:rPr>
          <w:rFonts w:asciiTheme="minorHAnsi" w:hAnsiTheme="minorHAnsi" w:cstheme="minorHAnsi"/>
        </w:rPr>
        <w:t>will</w:t>
      </w:r>
      <w:r w:rsidRPr="008526F5">
        <w:rPr>
          <w:rFonts w:asciiTheme="minorHAnsi" w:hAnsiTheme="minorHAnsi" w:cstheme="minorHAnsi"/>
        </w:rPr>
        <w:t xml:space="preserve"> help you make a fully informed decision about your health care. </w:t>
      </w:r>
    </w:p>
    <w:p w14:paraId="60CA7231" w14:textId="77777777" w:rsidR="00745175" w:rsidRPr="008526F5" w:rsidRDefault="00745175" w:rsidP="006F1DFB">
      <w:pPr>
        <w:rPr>
          <w:rFonts w:asciiTheme="minorHAnsi" w:hAnsiTheme="minorHAnsi" w:cstheme="minorHAnsi"/>
        </w:rPr>
      </w:pPr>
    </w:p>
    <w:p w14:paraId="74BEEA29" w14:textId="1DE52B1E" w:rsidR="00745175" w:rsidRPr="008526F5" w:rsidRDefault="00745175" w:rsidP="006F1DFB">
      <w:pPr>
        <w:rPr>
          <w:rFonts w:asciiTheme="minorHAnsi" w:hAnsiTheme="minorHAnsi" w:cstheme="minorHAnsi"/>
        </w:rPr>
      </w:pPr>
      <w:r w:rsidRPr="008526F5">
        <w:rPr>
          <w:rFonts w:asciiTheme="minorHAnsi" w:hAnsiTheme="minorHAnsi" w:cstheme="minorHAnsi"/>
        </w:rPr>
        <w:t>Please reach out to the front desk if you have questions or concerns.</w:t>
      </w:r>
    </w:p>
    <w:p w14:paraId="3F22A1DB" w14:textId="77777777" w:rsidR="006F1DFB" w:rsidRPr="008526F5" w:rsidRDefault="006F1DFB" w:rsidP="006F1DFB">
      <w:pPr>
        <w:rPr>
          <w:rFonts w:asciiTheme="minorHAnsi" w:hAnsiTheme="minorHAnsi" w:cstheme="minorHAnsi"/>
        </w:rPr>
      </w:pPr>
    </w:p>
    <w:p w14:paraId="53E79EF5" w14:textId="77777777" w:rsidR="006F1DFB" w:rsidRPr="008526F5" w:rsidRDefault="006F1DFB" w:rsidP="006F1DFB">
      <w:pPr>
        <w:rPr>
          <w:rFonts w:asciiTheme="minorHAnsi" w:hAnsiTheme="minorHAnsi" w:cstheme="minorHAnsi"/>
          <w:i/>
        </w:rPr>
      </w:pPr>
    </w:p>
    <w:p w14:paraId="77C9F33E" w14:textId="788A9751" w:rsidR="006F1DFB" w:rsidRPr="008526F5" w:rsidRDefault="006F1DFB" w:rsidP="006F1DFB">
      <w:pPr>
        <w:rPr>
          <w:rFonts w:asciiTheme="minorHAnsi" w:hAnsiTheme="minorHAnsi" w:cstheme="minorHAnsi"/>
        </w:rPr>
      </w:pPr>
      <w:r w:rsidRPr="008526F5">
        <w:rPr>
          <w:rFonts w:asciiTheme="minorHAnsi" w:hAnsiTheme="minorHAnsi" w:cstheme="minorHAnsi"/>
        </w:rPr>
        <w:t xml:space="preserve">The Following Physicians Are </w:t>
      </w:r>
      <w:r w:rsidR="00EC396B" w:rsidRPr="008526F5">
        <w:rPr>
          <w:rFonts w:asciiTheme="minorHAnsi" w:hAnsiTheme="minorHAnsi" w:cstheme="minorHAnsi"/>
        </w:rPr>
        <w:t>the</w:t>
      </w:r>
      <w:r w:rsidRPr="008526F5">
        <w:rPr>
          <w:rFonts w:asciiTheme="minorHAnsi" w:hAnsiTheme="minorHAnsi" w:cstheme="minorHAnsi"/>
        </w:rPr>
        <w:t xml:space="preserve"> Owners </w:t>
      </w:r>
      <w:r w:rsidR="00EC396B" w:rsidRPr="008526F5">
        <w:rPr>
          <w:rFonts w:asciiTheme="minorHAnsi" w:hAnsiTheme="minorHAnsi" w:cstheme="minorHAnsi"/>
        </w:rPr>
        <w:t>of</w:t>
      </w:r>
      <w:r w:rsidRPr="008526F5">
        <w:rPr>
          <w:rFonts w:asciiTheme="minorHAnsi" w:hAnsiTheme="minorHAnsi" w:cstheme="minorHAnsi"/>
        </w:rPr>
        <w:t xml:space="preserve"> The Center:</w:t>
      </w:r>
    </w:p>
    <w:p w14:paraId="0EA25DCD" w14:textId="77777777" w:rsidR="005330DD" w:rsidRPr="008526F5" w:rsidRDefault="005330DD" w:rsidP="005330DD">
      <w:pPr>
        <w:widowControl w:val="0"/>
        <w:tabs>
          <w:tab w:val="left" w:pos="5940"/>
        </w:tabs>
        <w:autoSpaceDE w:val="0"/>
        <w:autoSpaceDN w:val="0"/>
        <w:adjustRightInd w:val="0"/>
        <w:ind w:right="-20"/>
        <w:rPr>
          <w:rFonts w:asciiTheme="minorHAnsi" w:hAnsiTheme="minorHAnsi" w:cstheme="minorHAnsi"/>
          <w:color w:val="000000"/>
          <w:spacing w:val="15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5"/>
        <w:gridCol w:w="1290"/>
        <w:gridCol w:w="7240"/>
      </w:tblGrid>
      <w:tr w:rsidR="00FF2A39" w:rsidRPr="008526F5" w14:paraId="15C129A0" w14:textId="765EEE98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18668177" w14:textId="157B2192" w:rsidR="005620DA" w:rsidRPr="008526F5" w:rsidRDefault="0074112F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Mark</w:t>
            </w:r>
          </w:p>
          <w:p w14:paraId="3F4D5BA2" w14:textId="77777777" w:rsidR="00FF2A39" w:rsidRPr="008526F5" w:rsidRDefault="00FF2A39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260" w:type="dxa"/>
            <w:vAlign w:val="bottom"/>
          </w:tcPr>
          <w:p w14:paraId="05CE5C2E" w14:textId="101B59A5" w:rsidR="00FF2A39" w:rsidRPr="008526F5" w:rsidRDefault="0074112F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Hardy</w:t>
            </w:r>
          </w:p>
        </w:tc>
        <w:tc>
          <w:tcPr>
            <w:tcW w:w="7290" w:type="dxa"/>
            <w:vAlign w:val="bottom"/>
          </w:tcPr>
          <w:p w14:paraId="32F43089" w14:textId="51EF4BD9" w:rsidR="00786199" w:rsidRPr="008526F5" w:rsidRDefault="00476F8E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14200 Madison Avenue, Lakewood, Ohio 44107</w:t>
            </w:r>
          </w:p>
        </w:tc>
      </w:tr>
      <w:tr w:rsidR="00FF2A39" w:rsidRPr="008526F5" w14:paraId="30802AB4" w14:textId="01393D5A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2E669573" w14:textId="62470181" w:rsidR="005620DA" w:rsidRPr="008526F5" w:rsidRDefault="00476F8E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Christopher</w:t>
            </w:r>
          </w:p>
        </w:tc>
        <w:tc>
          <w:tcPr>
            <w:tcW w:w="1260" w:type="dxa"/>
            <w:vAlign w:val="bottom"/>
          </w:tcPr>
          <w:p w14:paraId="2252763E" w14:textId="4AE72220" w:rsidR="005620DA" w:rsidRPr="008526F5" w:rsidRDefault="00476F8E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Hehemann</w:t>
            </w:r>
          </w:p>
        </w:tc>
        <w:tc>
          <w:tcPr>
            <w:tcW w:w="7290" w:type="dxa"/>
            <w:vAlign w:val="bottom"/>
          </w:tcPr>
          <w:p w14:paraId="0BF355BA" w14:textId="61C3350C" w:rsidR="005620DA" w:rsidRPr="008526F5" w:rsidRDefault="00476F8E" w:rsidP="00FF2A39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14200 Madison Avenue, Lakewood, Ohio 44107</w:t>
            </w:r>
          </w:p>
        </w:tc>
      </w:tr>
      <w:tr w:rsidR="00FF2A39" w:rsidRPr="008526F5" w14:paraId="6AF85050" w14:textId="73E810F3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3FF311A2" w14:textId="5B28CC98" w:rsidR="005620DA" w:rsidRPr="008526F5" w:rsidRDefault="00751BCB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Dustin</w:t>
            </w:r>
          </w:p>
        </w:tc>
        <w:tc>
          <w:tcPr>
            <w:tcW w:w="1260" w:type="dxa"/>
            <w:vAlign w:val="bottom"/>
          </w:tcPr>
          <w:p w14:paraId="071E5231" w14:textId="14DE740F" w:rsidR="005620DA" w:rsidRPr="008526F5" w:rsidRDefault="00751BCB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Huntsman</w:t>
            </w:r>
          </w:p>
        </w:tc>
        <w:tc>
          <w:tcPr>
            <w:tcW w:w="7290" w:type="dxa"/>
            <w:vAlign w:val="bottom"/>
          </w:tcPr>
          <w:p w14:paraId="28DF2C48" w14:textId="0EDE3358" w:rsidR="005620DA" w:rsidRPr="008526F5" w:rsidRDefault="0014352E" w:rsidP="00FF2A39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5445 Detroit Road, Suite #102, Sheffield Village, Ohio 44054</w:t>
            </w:r>
          </w:p>
        </w:tc>
      </w:tr>
      <w:tr w:rsidR="00FF2A39" w:rsidRPr="008526F5" w14:paraId="23D4B419" w14:textId="22ED541B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532DEC72" w14:textId="4CC7BDF7" w:rsidR="005620DA" w:rsidRPr="008526F5" w:rsidRDefault="0032690A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Kayla</w:t>
            </w:r>
          </w:p>
        </w:tc>
        <w:tc>
          <w:tcPr>
            <w:tcW w:w="1260" w:type="dxa"/>
            <w:vAlign w:val="bottom"/>
          </w:tcPr>
          <w:p w14:paraId="7E627E20" w14:textId="0190B6AA" w:rsidR="005620DA" w:rsidRPr="008526F5" w:rsidRDefault="0032690A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Schaefer</w:t>
            </w:r>
          </w:p>
        </w:tc>
        <w:tc>
          <w:tcPr>
            <w:tcW w:w="7290" w:type="dxa"/>
            <w:vAlign w:val="bottom"/>
          </w:tcPr>
          <w:p w14:paraId="05C04E87" w14:textId="6A02B06E" w:rsidR="005620DA" w:rsidRPr="008526F5" w:rsidRDefault="0032690A" w:rsidP="00FF2A39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4071 North Jefferson Street, Medina, Ohio 44256</w:t>
            </w:r>
          </w:p>
        </w:tc>
      </w:tr>
      <w:tr w:rsidR="00FF2A39" w:rsidRPr="008526F5" w14:paraId="5931CF02" w14:textId="092F51CB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320DDF07" w14:textId="1106E347" w:rsidR="005620DA" w:rsidRPr="008526F5" w:rsidRDefault="0014352E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Jacqueline</w:t>
            </w:r>
          </w:p>
        </w:tc>
        <w:tc>
          <w:tcPr>
            <w:tcW w:w="1260" w:type="dxa"/>
            <w:vAlign w:val="bottom"/>
          </w:tcPr>
          <w:p w14:paraId="792B3AB8" w14:textId="4BFBF374" w:rsidR="005620DA" w:rsidRPr="008526F5" w:rsidRDefault="0014352E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Donovan</w:t>
            </w:r>
          </w:p>
        </w:tc>
        <w:tc>
          <w:tcPr>
            <w:tcW w:w="7290" w:type="dxa"/>
            <w:vAlign w:val="bottom"/>
          </w:tcPr>
          <w:p w14:paraId="77619270" w14:textId="4537FB9D" w:rsidR="005620DA" w:rsidRPr="008526F5" w:rsidRDefault="007E305E" w:rsidP="007E305E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23175 Commerce Park, Suite C</w:t>
            </w:r>
            <w:r w:rsidRPr="008526F5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8526F5">
              <w:rPr>
                <w:rFonts w:asciiTheme="minorHAnsi" w:hAnsiTheme="minorHAnsi" w:cstheme="minorHAnsi"/>
                <w:color w:val="000000"/>
              </w:rPr>
              <w:t>Beachwood, OH 44122</w:t>
            </w:r>
          </w:p>
        </w:tc>
      </w:tr>
      <w:tr w:rsidR="00FF2A39" w:rsidRPr="008526F5" w14:paraId="209E8B4F" w14:textId="124D0FA1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66DF53CB" w14:textId="46E51BAC" w:rsidR="005620DA" w:rsidRPr="008526F5" w:rsidRDefault="007E305E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Megan</w:t>
            </w:r>
          </w:p>
        </w:tc>
        <w:tc>
          <w:tcPr>
            <w:tcW w:w="1260" w:type="dxa"/>
            <w:vAlign w:val="bottom"/>
          </w:tcPr>
          <w:p w14:paraId="74F586C8" w14:textId="61FCE9BF" w:rsidR="005620DA" w:rsidRPr="008526F5" w:rsidRDefault="007E305E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Oltmann</w:t>
            </w:r>
          </w:p>
        </w:tc>
        <w:tc>
          <w:tcPr>
            <w:tcW w:w="7290" w:type="dxa"/>
            <w:vAlign w:val="bottom"/>
          </w:tcPr>
          <w:p w14:paraId="315D617D" w14:textId="07B3CFDE" w:rsidR="005620DA" w:rsidRPr="008526F5" w:rsidRDefault="001207C0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33790 Bainbridge Road Suite 201,</w:t>
            </w:r>
            <w:r w:rsidRPr="008526F5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8526F5">
              <w:rPr>
                <w:rFonts w:asciiTheme="minorHAnsi" w:hAnsiTheme="minorHAnsi" w:cstheme="minorHAnsi"/>
                <w:color w:val="000000"/>
              </w:rPr>
              <w:t>Solon, OH 44139, United States</w:t>
            </w:r>
          </w:p>
        </w:tc>
      </w:tr>
      <w:tr w:rsidR="00FF2A39" w:rsidRPr="008526F5" w14:paraId="771223D1" w14:textId="381D0D1A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7D531323" w14:textId="51A6D530" w:rsidR="005620DA" w:rsidRPr="008526F5" w:rsidRDefault="001207C0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 xml:space="preserve">Joshua </w:t>
            </w:r>
          </w:p>
        </w:tc>
        <w:tc>
          <w:tcPr>
            <w:tcW w:w="1260" w:type="dxa"/>
            <w:vAlign w:val="bottom"/>
          </w:tcPr>
          <w:p w14:paraId="52C4D490" w14:textId="66F22DB1" w:rsidR="005620DA" w:rsidRPr="008526F5" w:rsidRDefault="001207C0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Moore</w:t>
            </w:r>
          </w:p>
        </w:tc>
        <w:tc>
          <w:tcPr>
            <w:tcW w:w="7290" w:type="dxa"/>
            <w:vAlign w:val="bottom"/>
          </w:tcPr>
          <w:p w14:paraId="4D8C7E34" w14:textId="0035D826" w:rsidR="005620DA" w:rsidRPr="008526F5" w:rsidRDefault="001207C0" w:rsidP="001207C0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7000 Euclid Avenue</w:t>
            </w:r>
            <w:r w:rsidRPr="008526F5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8526F5">
              <w:rPr>
                <w:rFonts w:asciiTheme="minorHAnsi" w:hAnsiTheme="minorHAnsi" w:cstheme="minorHAnsi"/>
                <w:color w:val="000000"/>
              </w:rPr>
              <w:t>Cleveland, OH 44103</w:t>
            </w:r>
          </w:p>
        </w:tc>
      </w:tr>
      <w:tr w:rsidR="00FF2A39" w:rsidRPr="008526F5" w14:paraId="0AB71C65" w14:textId="211E908E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0DF4FDBE" w14:textId="3DA8F579" w:rsidR="005620DA" w:rsidRPr="008526F5" w:rsidRDefault="001207C0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Aaron</w:t>
            </w:r>
          </w:p>
        </w:tc>
        <w:tc>
          <w:tcPr>
            <w:tcW w:w="1260" w:type="dxa"/>
            <w:vAlign w:val="bottom"/>
          </w:tcPr>
          <w:p w14:paraId="67A750EE" w14:textId="3304E3CB" w:rsidR="005620DA" w:rsidRPr="008526F5" w:rsidRDefault="001207C0" w:rsidP="006F59BA">
            <w:pPr>
              <w:jc w:val="left"/>
              <w:rPr>
                <w:rFonts w:asciiTheme="minorHAnsi" w:hAnsiTheme="minorHAnsi" w:cstheme="minorHAnsi"/>
              </w:rPr>
            </w:pPr>
            <w:proofErr w:type="spellStart"/>
            <w:r w:rsidRPr="008526F5">
              <w:rPr>
                <w:rFonts w:asciiTheme="minorHAnsi" w:hAnsiTheme="minorHAnsi" w:cstheme="minorHAnsi"/>
                <w:color w:val="000000"/>
              </w:rPr>
              <w:t>Chokan</w:t>
            </w:r>
            <w:proofErr w:type="spellEnd"/>
          </w:p>
        </w:tc>
        <w:tc>
          <w:tcPr>
            <w:tcW w:w="7290" w:type="dxa"/>
            <w:vAlign w:val="bottom"/>
          </w:tcPr>
          <w:p w14:paraId="2C9C5D0C" w14:textId="12CC41DF" w:rsidR="00786199" w:rsidRPr="008526F5" w:rsidRDefault="00FE648B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4642 Hills and Dales NW, Canton, OH 44708</w:t>
            </w:r>
          </w:p>
        </w:tc>
      </w:tr>
      <w:tr w:rsidR="00FF2A39" w:rsidRPr="008526F5" w14:paraId="1641FC51" w14:textId="72E99231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2DC91546" w14:textId="043CD4EF" w:rsidR="005620DA" w:rsidRPr="008526F5" w:rsidRDefault="00FE648B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Michelle</w:t>
            </w:r>
          </w:p>
        </w:tc>
        <w:tc>
          <w:tcPr>
            <w:tcW w:w="1260" w:type="dxa"/>
            <w:vAlign w:val="bottom"/>
          </w:tcPr>
          <w:p w14:paraId="0E823B7D" w14:textId="49B0513E" w:rsidR="005620DA" w:rsidRPr="008526F5" w:rsidRDefault="00FE648B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Haldeman</w:t>
            </w:r>
          </w:p>
        </w:tc>
        <w:tc>
          <w:tcPr>
            <w:tcW w:w="7290" w:type="dxa"/>
            <w:vAlign w:val="bottom"/>
          </w:tcPr>
          <w:p w14:paraId="059A6395" w14:textId="79E0941A" w:rsidR="00786199" w:rsidRPr="008526F5" w:rsidRDefault="00FE648B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15800 Detroit Avenue, Lakewood, OH 44107</w:t>
            </w:r>
          </w:p>
        </w:tc>
      </w:tr>
      <w:tr w:rsidR="00FF2A39" w:rsidRPr="008526F5" w14:paraId="5B40C225" w14:textId="65EBEC5C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7C7979C0" w14:textId="0B443557" w:rsidR="005620DA" w:rsidRPr="008526F5" w:rsidRDefault="00FE648B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Atul</w:t>
            </w:r>
          </w:p>
        </w:tc>
        <w:tc>
          <w:tcPr>
            <w:tcW w:w="1260" w:type="dxa"/>
            <w:vAlign w:val="bottom"/>
          </w:tcPr>
          <w:p w14:paraId="12B9DFC3" w14:textId="6D161638" w:rsidR="005620DA" w:rsidRPr="008526F5" w:rsidRDefault="00FE648B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Kamath</w:t>
            </w:r>
          </w:p>
        </w:tc>
        <w:tc>
          <w:tcPr>
            <w:tcW w:w="7290" w:type="dxa"/>
            <w:vAlign w:val="bottom"/>
          </w:tcPr>
          <w:p w14:paraId="26D781E1" w14:textId="3DC7FB4F" w:rsidR="005620DA" w:rsidRPr="008526F5" w:rsidRDefault="008526F5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300 Allen Bradley Drive</w:t>
            </w:r>
            <w:r w:rsidRPr="008526F5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8526F5">
              <w:rPr>
                <w:rFonts w:asciiTheme="minorHAnsi" w:hAnsiTheme="minorHAnsi" w:cstheme="minorHAnsi"/>
                <w:color w:val="000000"/>
              </w:rPr>
              <w:t>Mayfield Heights, OH 44124</w:t>
            </w:r>
          </w:p>
        </w:tc>
      </w:tr>
      <w:tr w:rsidR="00FF2A39" w:rsidRPr="008526F5" w14:paraId="60240FD3" w14:textId="3B52E8F7" w:rsidTr="00FF2A39">
        <w:trPr>
          <w:trHeight w:val="306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5E64E7F8" w14:textId="57A973A1" w:rsidR="005620DA" w:rsidRPr="008526F5" w:rsidRDefault="008526F5" w:rsidP="006F59BA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Aaron</w:t>
            </w:r>
          </w:p>
        </w:tc>
        <w:tc>
          <w:tcPr>
            <w:tcW w:w="1260" w:type="dxa"/>
            <w:vAlign w:val="bottom"/>
          </w:tcPr>
          <w:p w14:paraId="3F7082CB" w14:textId="2F2E9EA3" w:rsidR="005620DA" w:rsidRPr="008526F5" w:rsidRDefault="008526F5" w:rsidP="006F59BA">
            <w:pPr>
              <w:jc w:val="left"/>
              <w:rPr>
                <w:rFonts w:asciiTheme="minorHAnsi" w:hAnsiTheme="minorHAnsi" w:cstheme="minorHAnsi"/>
              </w:rPr>
            </w:pPr>
            <w:r w:rsidRPr="008526F5">
              <w:rPr>
                <w:rFonts w:asciiTheme="minorHAnsi" w:hAnsiTheme="minorHAnsi" w:cstheme="minorHAnsi"/>
              </w:rPr>
              <w:t>Deol</w:t>
            </w:r>
          </w:p>
        </w:tc>
        <w:tc>
          <w:tcPr>
            <w:tcW w:w="7290" w:type="dxa"/>
            <w:vAlign w:val="bottom"/>
          </w:tcPr>
          <w:p w14:paraId="76C02D95" w14:textId="28927490" w:rsidR="005620DA" w:rsidRPr="008526F5" w:rsidRDefault="008526F5" w:rsidP="00FF2A39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8526F5">
              <w:rPr>
                <w:rFonts w:asciiTheme="minorHAnsi" w:hAnsiTheme="minorHAnsi" w:cstheme="minorHAnsi"/>
                <w:color w:val="000000"/>
              </w:rPr>
              <w:t>2651 E Aurora Rd Suite A, Twinsburg, OH 44087</w:t>
            </w:r>
          </w:p>
        </w:tc>
      </w:tr>
    </w:tbl>
    <w:p w14:paraId="1985945A" w14:textId="77777777" w:rsidR="006F1DFB" w:rsidRPr="00C101B0" w:rsidRDefault="006F1DFB" w:rsidP="00751990">
      <w:pPr>
        <w:shd w:val="clear" w:color="auto" w:fill="FFFFFF" w:themeFill="background1"/>
        <w:rPr>
          <w:rFonts w:ascii="Arial" w:hAnsi="Arial" w:cs="Arial"/>
          <w:sz w:val="22"/>
        </w:rPr>
      </w:pPr>
    </w:p>
    <w:p w14:paraId="3498F9DE" w14:textId="77777777" w:rsidR="006F1DFB" w:rsidRPr="00D60CCA" w:rsidRDefault="006F1DFB" w:rsidP="006F1DFB">
      <w:pPr>
        <w:rPr>
          <w:rFonts w:ascii="Arial" w:hAnsi="Arial" w:cs="Arial"/>
          <w:sz w:val="22"/>
        </w:rPr>
      </w:pPr>
    </w:p>
    <w:p w14:paraId="1C9AF43C" w14:textId="77777777" w:rsidR="006F1DFB" w:rsidRDefault="006F1DFB" w:rsidP="006F1DFB">
      <w:pPr>
        <w:widowControl w:val="0"/>
        <w:autoSpaceDE w:val="0"/>
        <w:autoSpaceDN w:val="0"/>
        <w:adjustRightInd w:val="0"/>
        <w:spacing w:before="3" w:line="190" w:lineRule="exact"/>
        <w:rPr>
          <w:rFonts w:ascii="Arial" w:hAnsi="Arial" w:cs="Arial"/>
          <w:color w:val="000000"/>
          <w:sz w:val="19"/>
          <w:szCs w:val="19"/>
        </w:rPr>
      </w:pPr>
    </w:p>
    <w:p w14:paraId="7F9869E0" w14:textId="77777777" w:rsidR="006F1DFB" w:rsidRDefault="006F1DFB" w:rsidP="006F1DFB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color w:val="000000"/>
          <w:sz w:val="20"/>
          <w:szCs w:val="20"/>
        </w:rPr>
      </w:pPr>
    </w:p>
    <w:p w14:paraId="0FEA82CD" w14:textId="77777777" w:rsidR="006F1DFB" w:rsidRDefault="006F1DFB" w:rsidP="006F1DFB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color w:val="000000"/>
          <w:sz w:val="20"/>
          <w:szCs w:val="20"/>
        </w:rPr>
      </w:pPr>
    </w:p>
    <w:p w14:paraId="4FBC54C3" w14:textId="77777777" w:rsidR="001B50AD" w:rsidRDefault="001B50AD" w:rsidP="006F1DFB">
      <w:pPr>
        <w:spacing w:after="120"/>
        <w:jc w:val="left"/>
      </w:pPr>
    </w:p>
    <w:sectPr w:rsidR="001B50A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E5025" w14:textId="77777777" w:rsidR="00B92589" w:rsidRDefault="00B92589" w:rsidP="001866EA">
      <w:r>
        <w:separator/>
      </w:r>
    </w:p>
  </w:endnote>
  <w:endnote w:type="continuationSeparator" w:id="0">
    <w:p w14:paraId="4C05F45D" w14:textId="77777777" w:rsidR="00B92589" w:rsidRDefault="00B92589" w:rsidP="00186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8043E" w14:textId="77777777" w:rsidR="00745175" w:rsidRDefault="00745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68BC1" w14:textId="77777777" w:rsidR="00745175" w:rsidRDefault="007451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7AB5B" w14:textId="77777777" w:rsidR="00745175" w:rsidRDefault="007451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6DDCC" w14:textId="77777777" w:rsidR="00B92589" w:rsidRDefault="00B92589" w:rsidP="001866EA">
      <w:r>
        <w:separator/>
      </w:r>
    </w:p>
  </w:footnote>
  <w:footnote w:type="continuationSeparator" w:id="0">
    <w:p w14:paraId="10D2FC25" w14:textId="77777777" w:rsidR="00B92589" w:rsidRDefault="00B92589" w:rsidP="001866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A5784" w14:textId="77777777" w:rsidR="00745175" w:rsidRDefault="00745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1CB36" w14:textId="1AE5BCEA" w:rsidR="006A7833" w:rsidRPr="006A7833" w:rsidRDefault="006A7833" w:rsidP="00745175">
    <w:pPr>
      <w:pStyle w:val="Header"/>
      <w:jc w:val="center"/>
      <w:rPr>
        <w:noProof/>
      </w:rPr>
    </w:pPr>
    <w:r w:rsidRPr="006A7833">
      <w:rPr>
        <w:noProof/>
      </w:rPr>
      <w:drawing>
        <wp:inline distT="0" distB="0" distL="0" distR="0" wp14:anchorId="1182E1EC" wp14:editId="6D2F6455">
          <wp:extent cx="3316388" cy="1057275"/>
          <wp:effectExtent l="0" t="0" r="0" b="0"/>
          <wp:docPr id="1801039233" name="Picture 2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1039233" name="Picture 2" descr="A close-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0192" cy="108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29460A" w14:textId="1BA42BCF" w:rsidR="001866EA" w:rsidRDefault="001866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02F17" w14:textId="77777777" w:rsidR="00745175" w:rsidRDefault="007451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tjAwszA0B2JTcyUdpeDU4uLM/DyQAsNaANb8f1MsAAAA"/>
  </w:docVars>
  <w:rsids>
    <w:rsidRoot w:val="006F1DFB"/>
    <w:rsid w:val="001207C0"/>
    <w:rsid w:val="0014352E"/>
    <w:rsid w:val="001820BB"/>
    <w:rsid w:val="001866EA"/>
    <w:rsid w:val="001B50AD"/>
    <w:rsid w:val="002B482A"/>
    <w:rsid w:val="002F0386"/>
    <w:rsid w:val="0032690A"/>
    <w:rsid w:val="003920A9"/>
    <w:rsid w:val="00414B5F"/>
    <w:rsid w:val="00476F8E"/>
    <w:rsid w:val="005330DD"/>
    <w:rsid w:val="005620DA"/>
    <w:rsid w:val="0058013F"/>
    <w:rsid w:val="006A7833"/>
    <w:rsid w:val="006F1DFB"/>
    <w:rsid w:val="006F59BA"/>
    <w:rsid w:val="0070043A"/>
    <w:rsid w:val="007018C1"/>
    <w:rsid w:val="0074112F"/>
    <w:rsid w:val="00745175"/>
    <w:rsid w:val="00751990"/>
    <w:rsid w:val="00751BCB"/>
    <w:rsid w:val="00766D0F"/>
    <w:rsid w:val="00786199"/>
    <w:rsid w:val="007E305E"/>
    <w:rsid w:val="008111F1"/>
    <w:rsid w:val="00836F6F"/>
    <w:rsid w:val="00841955"/>
    <w:rsid w:val="008526F5"/>
    <w:rsid w:val="009532E7"/>
    <w:rsid w:val="009D0502"/>
    <w:rsid w:val="009E187E"/>
    <w:rsid w:val="00A32E90"/>
    <w:rsid w:val="00B5396F"/>
    <w:rsid w:val="00B66B0A"/>
    <w:rsid w:val="00B92589"/>
    <w:rsid w:val="00C101B0"/>
    <w:rsid w:val="00CB7D92"/>
    <w:rsid w:val="00CC1C72"/>
    <w:rsid w:val="00EC396B"/>
    <w:rsid w:val="00FA12C9"/>
    <w:rsid w:val="00FE648B"/>
    <w:rsid w:val="00FF2A39"/>
    <w:rsid w:val="00FF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DEFD2"/>
  <w15:chartTrackingRefBased/>
  <w15:docId w15:val="{53488277-BBCE-4A7A-AC89-D493214EF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DFB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66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6E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66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6E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76F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1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9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5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7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8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4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5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1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9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Pollari</dc:creator>
  <cp:keywords/>
  <dc:description/>
  <cp:lastModifiedBy>Pankonin, Cortnee</cp:lastModifiedBy>
  <cp:revision>22</cp:revision>
  <cp:lastPrinted>2022-09-27T16:20:00Z</cp:lastPrinted>
  <dcterms:created xsi:type="dcterms:W3CDTF">2022-09-27T14:03:00Z</dcterms:created>
  <dcterms:modified xsi:type="dcterms:W3CDTF">2025-06-23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4029f8-4b87-4d7f-b214-ec05f5c0cb1c</vt:lpwstr>
  </property>
</Properties>
</file>